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401ED" w14:textId="06D4FC4C" w:rsidR="00EC6ED8" w:rsidRPr="00BA339F" w:rsidRDefault="00FC612F" w:rsidP="00BA339F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BA339F">
        <w:rPr>
          <w:rFonts w:ascii="Times New Roman" w:hAnsi="Times New Roman"/>
          <w:b/>
          <w:bCs/>
          <w:sz w:val="28"/>
          <w:szCs w:val="28"/>
          <w:u w:val="single"/>
        </w:rPr>
        <w:t xml:space="preserve">Ratio Study </w:t>
      </w:r>
      <w:r w:rsidR="00884C01" w:rsidRPr="00BA339F">
        <w:rPr>
          <w:rFonts w:ascii="Times New Roman" w:hAnsi="Times New Roman"/>
          <w:b/>
          <w:bCs/>
          <w:sz w:val="28"/>
          <w:szCs w:val="28"/>
          <w:u w:val="single"/>
        </w:rPr>
        <w:t>Narrative</w:t>
      </w:r>
      <w:r w:rsidR="00706778" w:rsidRPr="00BA339F">
        <w:rPr>
          <w:rFonts w:ascii="Times New Roman" w:hAnsi="Times New Roman"/>
          <w:b/>
          <w:bCs/>
          <w:sz w:val="28"/>
          <w:szCs w:val="28"/>
          <w:u w:val="single"/>
        </w:rPr>
        <w:t xml:space="preserve"> 202</w:t>
      </w:r>
      <w:r w:rsidR="004D3EB9" w:rsidRPr="00BA339F">
        <w:rPr>
          <w:rFonts w:ascii="Times New Roman" w:hAnsi="Times New Roman"/>
          <w:b/>
          <w:bCs/>
          <w:sz w:val="28"/>
          <w:szCs w:val="28"/>
          <w:u w:val="single"/>
        </w:rPr>
        <w:t>2</w:t>
      </w:r>
    </w:p>
    <w:p w14:paraId="33DF984C" w14:textId="77777777" w:rsidR="00BA339F" w:rsidRPr="00BA339F" w:rsidRDefault="00BA339F" w:rsidP="00BA339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4818"/>
        <w:gridCol w:w="4686"/>
      </w:tblGrid>
      <w:tr w:rsidR="003912C8" w:rsidRPr="00BA339F" w14:paraId="320D0949" w14:textId="77777777" w:rsidTr="00BA339F">
        <w:trPr>
          <w:trHeight w:val="294"/>
        </w:trPr>
        <w:tc>
          <w:tcPr>
            <w:tcW w:w="9423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9D90A0" w:themeFill="accent6"/>
          </w:tcPr>
          <w:p w14:paraId="29DA2D6A" w14:textId="7ADE126F" w:rsidR="003912C8" w:rsidRPr="00BA339F" w:rsidRDefault="003912C8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General Inform</w:t>
            </w:r>
            <w:r w:rsidR="00EC5B3F"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ation</w:t>
            </w:r>
          </w:p>
        </w:tc>
      </w:tr>
      <w:tr w:rsidR="005D7F70" w:rsidRPr="00BA339F" w14:paraId="0933E6F4" w14:textId="77777777" w:rsidTr="00BA339F">
        <w:trPr>
          <w:trHeight w:val="397"/>
        </w:trPr>
        <w:tc>
          <w:tcPr>
            <w:tcW w:w="4777" w:type="dxa"/>
            <w:tcBorders>
              <w:top w:val="single" w:sz="12" w:space="0" w:color="auto"/>
              <w:bottom w:val="single" w:sz="2" w:space="0" w:color="auto"/>
            </w:tcBorders>
            <w:shd w:val="clear" w:color="auto" w:fill="EBE8EC" w:themeFill="accent6" w:themeFillTint="33"/>
          </w:tcPr>
          <w:p w14:paraId="10411363" w14:textId="4C68203B" w:rsidR="005D7F70" w:rsidRPr="00BA339F" w:rsidRDefault="005D7F70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color w:val="FF9900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County Name</w:t>
            </w:r>
          </w:p>
        </w:tc>
        <w:tc>
          <w:tcPr>
            <w:tcW w:w="464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2B9188A5" w14:textId="675501B2" w:rsidR="005D7F70" w:rsidRPr="00BA339F" w:rsidRDefault="005D7F70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11752B2" w14:textId="77777777" w:rsidR="008B2518" w:rsidRPr="00BA339F" w:rsidRDefault="008B2518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2376"/>
        <w:gridCol w:w="2376"/>
        <w:gridCol w:w="2376"/>
        <w:gridCol w:w="2376"/>
      </w:tblGrid>
      <w:tr w:rsidR="000A7E8D" w:rsidRPr="00BA339F" w14:paraId="0CD0DE70" w14:textId="77777777" w:rsidTr="00BA339F">
        <w:trPr>
          <w:trHeight w:val="316"/>
        </w:trPr>
        <w:tc>
          <w:tcPr>
            <w:tcW w:w="9504" w:type="dxa"/>
            <w:gridSpan w:val="4"/>
            <w:tcBorders>
              <w:bottom w:val="single" w:sz="4" w:space="0" w:color="auto"/>
            </w:tcBorders>
            <w:shd w:val="clear" w:color="auto" w:fill="9D90A0" w:themeFill="accent6"/>
          </w:tcPr>
          <w:p w14:paraId="45A2ACED" w14:textId="53A02D5D" w:rsidR="00E25AAF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Person Performing Ratio Study</w:t>
            </w:r>
          </w:p>
        </w:tc>
      </w:tr>
      <w:tr w:rsidR="000A7E8D" w:rsidRPr="00BA339F" w14:paraId="440810AB" w14:textId="77777777" w:rsidTr="00BA339F">
        <w:trPr>
          <w:trHeight w:val="398"/>
        </w:trPr>
        <w:tc>
          <w:tcPr>
            <w:tcW w:w="2376" w:type="dxa"/>
            <w:tcBorders>
              <w:bottom w:val="single" w:sz="12" w:space="0" w:color="auto"/>
            </w:tcBorders>
            <w:shd w:val="clear" w:color="auto" w:fill="EBE8EC" w:themeFill="accent6" w:themeFillTint="33"/>
          </w:tcPr>
          <w:p w14:paraId="4C4990AD" w14:textId="184D92A4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376" w:type="dxa"/>
            <w:tcBorders>
              <w:bottom w:val="single" w:sz="12" w:space="0" w:color="auto"/>
            </w:tcBorders>
            <w:shd w:val="clear" w:color="auto" w:fill="EBE8EC" w:themeFill="accent6" w:themeFillTint="33"/>
          </w:tcPr>
          <w:p w14:paraId="3D40121E" w14:textId="72FF5A0B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Phone Number</w:t>
            </w:r>
          </w:p>
        </w:tc>
        <w:tc>
          <w:tcPr>
            <w:tcW w:w="2376" w:type="dxa"/>
            <w:tcBorders>
              <w:bottom w:val="single" w:sz="12" w:space="0" w:color="auto"/>
            </w:tcBorders>
            <w:shd w:val="clear" w:color="auto" w:fill="EBE8EC" w:themeFill="accent6" w:themeFillTint="33"/>
          </w:tcPr>
          <w:p w14:paraId="5E03D77F" w14:textId="2023215A" w:rsidR="000A7E8D" w:rsidRPr="00BA339F" w:rsidRDefault="00E25AAF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mail </w:t>
            </w:r>
          </w:p>
        </w:tc>
        <w:tc>
          <w:tcPr>
            <w:tcW w:w="2376" w:type="dxa"/>
            <w:tcBorders>
              <w:bottom w:val="single" w:sz="12" w:space="0" w:color="auto"/>
            </w:tcBorders>
            <w:shd w:val="clear" w:color="auto" w:fill="EBE8EC" w:themeFill="accent6" w:themeFillTint="33"/>
          </w:tcPr>
          <w:p w14:paraId="546F11BB" w14:textId="5BE2292C" w:rsidR="000A7E8D" w:rsidRPr="00BA339F" w:rsidRDefault="00E25AAF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Vendor Name </w:t>
            </w:r>
            <w:r w:rsidR="00BA339F">
              <w:rPr>
                <w:rFonts w:ascii="Times New Roman" w:hAnsi="Times New Roman"/>
                <w:b/>
                <w:bCs/>
                <w:sz w:val="24"/>
                <w:szCs w:val="24"/>
              </w:rPr>
              <w:br/>
            </w: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0A7E8D" w:rsidRPr="00BA339F" w14:paraId="6B8AC784" w14:textId="77777777" w:rsidTr="00BA339F">
        <w:trPr>
          <w:trHeight w:val="297"/>
        </w:trPr>
        <w:tc>
          <w:tcPr>
            <w:tcW w:w="2376" w:type="dxa"/>
            <w:tcBorders>
              <w:top w:val="single" w:sz="12" w:space="0" w:color="auto"/>
            </w:tcBorders>
          </w:tcPr>
          <w:p w14:paraId="047452E1" w14:textId="790C95B5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  <w:tcBorders>
              <w:top w:val="single" w:sz="12" w:space="0" w:color="auto"/>
            </w:tcBorders>
          </w:tcPr>
          <w:p w14:paraId="7D9C44A5" w14:textId="00C74E1E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  <w:tcBorders>
              <w:top w:val="single" w:sz="12" w:space="0" w:color="auto"/>
            </w:tcBorders>
          </w:tcPr>
          <w:p w14:paraId="6F027602" w14:textId="7E32DFF9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  <w:tcBorders>
              <w:top w:val="single" w:sz="12" w:space="0" w:color="auto"/>
            </w:tcBorders>
          </w:tcPr>
          <w:p w14:paraId="4C762589" w14:textId="432F072B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A7E8D" w:rsidRPr="00BA339F" w14:paraId="4D0D71AE" w14:textId="77777777" w:rsidTr="00BA339F">
        <w:trPr>
          <w:trHeight w:val="339"/>
        </w:trPr>
        <w:tc>
          <w:tcPr>
            <w:tcW w:w="2376" w:type="dxa"/>
          </w:tcPr>
          <w:p w14:paraId="46150F7C" w14:textId="6A35AE00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</w:tcPr>
          <w:p w14:paraId="30FFDDB1" w14:textId="6DF02C53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</w:tcPr>
          <w:p w14:paraId="62E89A61" w14:textId="72D84586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</w:tcPr>
          <w:p w14:paraId="1077553B" w14:textId="77777777" w:rsidR="000A7E8D" w:rsidRPr="00BA339F" w:rsidRDefault="000A7E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D08BB" w:rsidRPr="00BA339F" w14:paraId="66EAF2CE" w14:textId="77777777" w:rsidTr="00BA339F">
        <w:trPr>
          <w:trHeight w:val="240"/>
        </w:trPr>
        <w:tc>
          <w:tcPr>
            <w:tcW w:w="2376" w:type="dxa"/>
          </w:tcPr>
          <w:p w14:paraId="7F890F57" w14:textId="1417D8DF" w:rsidR="001D08BB" w:rsidRPr="00BA339F" w:rsidRDefault="001D08B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</w:tcPr>
          <w:p w14:paraId="481E7EC1" w14:textId="77777777" w:rsidR="001D08BB" w:rsidRPr="00BA339F" w:rsidRDefault="001D08B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</w:tcPr>
          <w:p w14:paraId="54F19F95" w14:textId="77777777" w:rsidR="001D08BB" w:rsidRPr="00BA339F" w:rsidRDefault="001D08B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76" w:type="dxa"/>
          </w:tcPr>
          <w:p w14:paraId="5483FF6E" w14:textId="5D4DFE0B" w:rsidR="001D08BB" w:rsidRPr="00BA339F" w:rsidRDefault="001D08B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2DAF325" w14:textId="68614775" w:rsidR="00C21401" w:rsidRPr="00BA339F" w:rsidRDefault="00C21401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4752"/>
        <w:gridCol w:w="4752"/>
      </w:tblGrid>
      <w:tr w:rsidR="00517D83" w:rsidRPr="00BA339F" w14:paraId="708A570D" w14:textId="21F5C1E7" w:rsidTr="00BA339F">
        <w:tc>
          <w:tcPr>
            <w:tcW w:w="4752" w:type="dxa"/>
            <w:tcBorders>
              <w:bottom w:val="single" w:sz="4" w:space="0" w:color="auto"/>
            </w:tcBorders>
            <w:shd w:val="clear" w:color="auto" w:fill="9D90A0" w:themeFill="accent6"/>
          </w:tcPr>
          <w:p w14:paraId="334182F5" w14:textId="6329D027" w:rsidR="00F912E9" w:rsidRPr="00BA339F" w:rsidRDefault="00EF515C" w:rsidP="00BA33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Sales Window</w:t>
            </w:r>
          </w:p>
        </w:tc>
        <w:tc>
          <w:tcPr>
            <w:tcW w:w="4752" w:type="dxa"/>
          </w:tcPr>
          <w:p w14:paraId="7349C7FE" w14:textId="20FF8BDC" w:rsidR="00F912E9" w:rsidRPr="00BA339F" w:rsidRDefault="005C174E" w:rsidP="00BA33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bCs/>
                  <w:color w:val="000000" w:themeColor="text1"/>
                  <w:sz w:val="24"/>
                  <w:szCs w:val="24"/>
                </w:rPr>
                <w:id w:val="-1266157509"/>
                <w:placeholder>
                  <w:docPart w:val="DefaultPlaceholder_1081868576"/>
                </w:placeholder>
                <w:date w:fullDate="2021-01-0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A1A6B" w:rsidRPr="00BA339F">
                  <w:rPr>
                    <w:rFonts w:ascii="Times New Roman" w:hAnsi="Times New Roman"/>
                    <w:b/>
                    <w:bCs/>
                    <w:color w:val="000000" w:themeColor="text1"/>
                    <w:sz w:val="24"/>
                    <w:szCs w:val="24"/>
                  </w:rPr>
                  <w:t>1/1/202</w:t>
                </w:r>
                <w:r w:rsidR="009707F4" w:rsidRPr="00BA339F">
                  <w:rPr>
                    <w:rFonts w:ascii="Times New Roman" w:hAnsi="Times New Roman"/>
                    <w:b/>
                    <w:bCs/>
                    <w:color w:val="000000" w:themeColor="text1"/>
                    <w:sz w:val="24"/>
                    <w:szCs w:val="24"/>
                  </w:rPr>
                  <w:t>1</w:t>
                </w:r>
              </w:sdtContent>
            </w:sdt>
            <w:r w:rsidR="00BA339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D07F6" w:rsidRPr="00BA339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to</w:t>
            </w:r>
            <w:r w:rsidR="00232404" w:rsidRPr="00BA339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color w:val="000000" w:themeColor="text1"/>
                  <w:sz w:val="24"/>
                  <w:szCs w:val="24"/>
                </w:rPr>
                <w:id w:val="-607665597"/>
                <w:placeholder>
                  <w:docPart w:val="DefaultPlaceholder_1081868576"/>
                </w:placeholder>
                <w:date w:fullDate="2021-12-3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20490" w:rsidRPr="00BA339F">
                  <w:rPr>
                    <w:rFonts w:ascii="Times New Roman" w:hAnsi="Times New Roman"/>
                    <w:b/>
                    <w:bCs/>
                    <w:color w:val="000000" w:themeColor="text1"/>
                    <w:sz w:val="24"/>
                    <w:szCs w:val="24"/>
                  </w:rPr>
                  <w:t>12/31/202</w:t>
                </w:r>
                <w:r w:rsidR="009707F4" w:rsidRPr="00BA339F">
                  <w:rPr>
                    <w:rFonts w:ascii="Times New Roman" w:hAnsi="Times New Roman"/>
                    <w:b/>
                    <w:bCs/>
                    <w:color w:val="000000" w:themeColor="text1"/>
                    <w:sz w:val="24"/>
                    <w:szCs w:val="24"/>
                  </w:rPr>
                  <w:t>1</w:t>
                </w:r>
              </w:sdtContent>
            </w:sdt>
          </w:p>
        </w:tc>
      </w:tr>
      <w:tr w:rsidR="001D7EDC" w:rsidRPr="00BA339F" w14:paraId="5DE7FAFF" w14:textId="1BF19147" w:rsidTr="00BA339F">
        <w:trPr>
          <w:trHeight w:val="296"/>
        </w:trPr>
        <w:tc>
          <w:tcPr>
            <w:tcW w:w="4752" w:type="dxa"/>
            <w:vMerge w:val="restart"/>
            <w:shd w:val="clear" w:color="auto" w:fill="EBE8EC" w:themeFill="accent6" w:themeFillTint="33"/>
          </w:tcPr>
          <w:p w14:paraId="23D069A4" w14:textId="33CE9E6C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f more than one year of sales were used, was a time adjustment applied? </w:t>
            </w:r>
          </w:p>
          <w:p w14:paraId="0D717B45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592AC81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FB1AA87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52" w:type="dxa"/>
          </w:tcPr>
          <w:p w14:paraId="1D5F09F7" w14:textId="687489A8" w:rsidR="001D7EDC" w:rsidRPr="00BA339F" w:rsidRDefault="006D0F2F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If no, please explain.</w:t>
            </w:r>
          </w:p>
        </w:tc>
      </w:tr>
      <w:tr w:rsidR="001D7EDC" w:rsidRPr="00BA339F" w14:paraId="6F68E167" w14:textId="77777777" w:rsidTr="00BA339F">
        <w:trPr>
          <w:trHeight w:val="900"/>
        </w:trPr>
        <w:tc>
          <w:tcPr>
            <w:tcW w:w="4752" w:type="dxa"/>
            <w:vMerge/>
            <w:shd w:val="clear" w:color="auto" w:fill="EBE8EC" w:themeFill="accent6" w:themeFillTint="33"/>
          </w:tcPr>
          <w:p w14:paraId="1D204CFE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752" w:type="dxa"/>
          </w:tcPr>
          <w:p w14:paraId="525A318A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692B629B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78C216A6" w14:textId="77777777" w:rsidR="005567EF" w:rsidRPr="00BA339F" w:rsidRDefault="005567EF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7B365BB3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1D7EDC" w:rsidRPr="00BA339F" w14:paraId="27A3C1BD" w14:textId="77777777" w:rsidTr="00BA339F">
        <w:trPr>
          <w:trHeight w:val="629"/>
        </w:trPr>
        <w:tc>
          <w:tcPr>
            <w:tcW w:w="4752" w:type="dxa"/>
            <w:vMerge/>
            <w:shd w:val="clear" w:color="auto" w:fill="EBE8EC" w:themeFill="accent6" w:themeFillTint="33"/>
          </w:tcPr>
          <w:p w14:paraId="0381614C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752" w:type="dxa"/>
          </w:tcPr>
          <w:p w14:paraId="157E4181" w14:textId="6AF126A4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f yes, please explain the method used to calculate the </w:t>
            </w:r>
            <w:r w:rsidR="006D0F2F"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adjustment.</w:t>
            </w:r>
          </w:p>
        </w:tc>
      </w:tr>
      <w:tr w:rsidR="001D7EDC" w:rsidRPr="00BA339F" w14:paraId="20FAA901" w14:textId="77777777" w:rsidTr="00BA339F">
        <w:trPr>
          <w:trHeight w:val="1042"/>
        </w:trPr>
        <w:tc>
          <w:tcPr>
            <w:tcW w:w="4752" w:type="dxa"/>
            <w:vMerge/>
            <w:shd w:val="clear" w:color="auto" w:fill="EBE8EC" w:themeFill="accent6" w:themeFillTint="33"/>
          </w:tcPr>
          <w:p w14:paraId="0EE8E9C0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752" w:type="dxa"/>
          </w:tcPr>
          <w:p w14:paraId="524E50D1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217F535F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2CAE1724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85C1E14" w14:textId="77777777" w:rsidR="001D7EDC" w:rsidRPr="00BA339F" w:rsidRDefault="001D7EDC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5D39EC99" w14:textId="77777777" w:rsidR="00BA339F" w:rsidRPr="00BA339F" w:rsidRDefault="00BA339F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5C0890" w:rsidRPr="00BA339F" w14:paraId="31A6E820" w14:textId="77777777" w:rsidTr="00BA339F">
        <w:tc>
          <w:tcPr>
            <w:tcW w:w="9504" w:type="dxa"/>
            <w:shd w:val="clear" w:color="auto" w:fill="9D90A0" w:themeFill="accent6"/>
          </w:tcPr>
          <w:p w14:paraId="4DA0ECBD" w14:textId="45163516" w:rsidR="005C0890" w:rsidRPr="00BA339F" w:rsidRDefault="005C0890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Groupings</w:t>
            </w:r>
          </w:p>
        </w:tc>
      </w:tr>
      <w:tr w:rsidR="00517D83" w:rsidRPr="00BA339F" w14:paraId="014CA7A9" w14:textId="77777777" w:rsidTr="00BA339F">
        <w:tc>
          <w:tcPr>
            <w:tcW w:w="9504" w:type="dxa"/>
            <w:shd w:val="clear" w:color="auto" w:fill="EBE8EC" w:themeFill="accent6" w:themeFillTint="33"/>
          </w:tcPr>
          <w:p w14:paraId="743BA390" w14:textId="173507AF" w:rsidR="00517D83" w:rsidRPr="00BA339F" w:rsidRDefault="00517D8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Please provide a list of township</w:t>
            </w:r>
            <w:r w:rsidR="00BA339F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nd/or major class groupings (if any). Additionally, please provide information detailing how the townships and/or major classes are similar in </w:t>
            </w:r>
            <w:r w:rsidR="0037066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he </w:t>
            </w: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arket. </w:t>
            </w:r>
          </w:p>
          <w:p w14:paraId="1E4CBF1E" w14:textId="7C4EA140" w:rsidR="00517D83" w:rsidRPr="00BA339F" w:rsidRDefault="00517D8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**Please note that groupings made for the sole purpose of combining due to a lack of sales with no similarities will not be accepted by the Department**</w:t>
            </w:r>
          </w:p>
        </w:tc>
      </w:tr>
      <w:tr w:rsidR="005C0890" w:rsidRPr="00BA339F" w14:paraId="051FFC0D" w14:textId="77777777" w:rsidTr="00BA339F">
        <w:tc>
          <w:tcPr>
            <w:tcW w:w="9504" w:type="dxa"/>
          </w:tcPr>
          <w:p w14:paraId="74A8C436" w14:textId="77777777" w:rsidR="003C7F31" w:rsidRPr="00BA339F" w:rsidRDefault="003C7F31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97C3E09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E64A0D4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57AE2BE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188D2A8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906408A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49FE4FA" w14:textId="5C3ED820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28A1" w:rsidRPr="00BA339F" w14:paraId="0D6D8E71" w14:textId="77777777" w:rsidTr="00BA339F">
        <w:tc>
          <w:tcPr>
            <w:tcW w:w="9504" w:type="dxa"/>
            <w:shd w:val="clear" w:color="auto" w:fill="9D90A0" w:themeFill="accent6"/>
          </w:tcPr>
          <w:p w14:paraId="137F15A1" w14:textId="79A1015D" w:rsidR="003B28A1" w:rsidRPr="00BA339F" w:rsidRDefault="003B28A1" w:rsidP="00BA339F">
            <w:pPr>
              <w:spacing w:after="0" w:line="240" w:lineRule="auto"/>
              <w:rPr>
                <w:rFonts w:ascii="Times New Roman" w:hAnsi="Times New Roman"/>
                <w:color w:val="FFFFFF" w:themeColor="background1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AV Increases/Decreases</w:t>
            </w:r>
          </w:p>
        </w:tc>
      </w:tr>
      <w:tr w:rsidR="008930D1" w:rsidRPr="00BA339F" w14:paraId="3DA210EB" w14:textId="77777777" w:rsidTr="00BA339F">
        <w:tc>
          <w:tcPr>
            <w:tcW w:w="9504" w:type="dxa"/>
            <w:shd w:val="clear" w:color="auto" w:fill="EBE8EC" w:themeFill="accent6" w:themeFillTint="33"/>
          </w:tcPr>
          <w:p w14:paraId="605F2883" w14:textId="526CEA84" w:rsidR="008930D1" w:rsidRPr="00BA339F" w:rsidRDefault="008930D1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If applicable, please list any townships within the major property classes that either increased or decreased by more than 10% in total AV from the previous year. Additionally, please provide a reason why this occurred.</w:t>
            </w:r>
          </w:p>
        </w:tc>
      </w:tr>
    </w:tbl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6"/>
        <w:gridCol w:w="3169"/>
        <w:gridCol w:w="3169"/>
      </w:tblGrid>
      <w:tr w:rsidR="00074F95" w:rsidRPr="00BA339F" w14:paraId="7EE76E2C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B8463" w14:textId="77777777" w:rsidR="00D84D01" w:rsidRPr="00BA339F" w:rsidRDefault="00D84D01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Property Type</w:t>
            </w: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E29F4F" w14:textId="77777777" w:rsidR="00D84D01" w:rsidRPr="00BA339F" w:rsidRDefault="00D84D01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Townships Impacted</w:t>
            </w: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066F44" w14:textId="77777777" w:rsidR="00D84D01" w:rsidRPr="00BA339F" w:rsidRDefault="00D84D01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5A3FD3" w:rsidRPr="00BA339F" w14:paraId="76C0AE89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C9C58" w14:textId="77777777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Commercial Improved</w:t>
            </w:r>
          </w:p>
          <w:p w14:paraId="087C8E32" w14:textId="7512C831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7DAE6" w14:textId="34F6B764" w:rsidR="00DA4DD1" w:rsidRPr="00BA339F" w:rsidRDefault="00DA4DD1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638E4" w14:textId="77777777" w:rsidR="003F7DE6" w:rsidRPr="00BA339F" w:rsidRDefault="003F7DE6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4456F04" w14:textId="432AD70B" w:rsidR="003F7DE6" w:rsidRPr="00BA339F" w:rsidRDefault="003F7DE6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A3FD3" w:rsidRPr="00BA339F" w14:paraId="10355E40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CCC8E5" w14:textId="6B1CA791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Commercial Vacant</w:t>
            </w:r>
          </w:p>
          <w:p w14:paraId="0F7A9276" w14:textId="0EE6941D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171BC" w14:textId="2E6D7FF5" w:rsidR="00F6483B" w:rsidRPr="00BA339F" w:rsidRDefault="00F6483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F7AC1" w14:textId="5D3EB5F2" w:rsidR="00F6483B" w:rsidRPr="00BA339F" w:rsidRDefault="00F6483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B853455" w14:textId="475FC398" w:rsidR="005746BC" w:rsidRPr="00BA339F" w:rsidRDefault="005746B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A3FD3" w:rsidRPr="00BA339F" w14:paraId="6A15AF1B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AE78E7" w14:textId="6DE3A84E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Industrial Improved</w:t>
            </w:r>
          </w:p>
          <w:p w14:paraId="4E4277E7" w14:textId="3C9E1C3F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1CEEE" w14:textId="77777777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6FEC1E4" w14:textId="05ECFDD0" w:rsidR="00CE0157" w:rsidRPr="00BA339F" w:rsidRDefault="00CE0157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13406" w14:textId="1B1B5D98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A3FD3" w:rsidRPr="00BA339F" w14:paraId="14242736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EDF44" w14:textId="4D6855AE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Industrial Vacant</w:t>
            </w:r>
          </w:p>
          <w:p w14:paraId="30D044C9" w14:textId="77777777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B9734" w14:textId="6BECC77B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48AF8" w14:textId="1C28FFDF" w:rsidR="00E91F9C" w:rsidRPr="00BA339F" w:rsidRDefault="00E91F9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A3FD3" w:rsidRPr="00BA339F" w14:paraId="4119BC64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A67BD" w14:textId="76EA4774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Residential Improved</w:t>
            </w:r>
          </w:p>
          <w:p w14:paraId="5CEB9259" w14:textId="47ECED5A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A3D9E" w14:textId="2E526426" w:rsidR="00E91F9C" w:rsidRPr="00BA339F" w:rsidRDefault="003F7A02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D8D920" w14:textId="77777777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4FAB5B6" w14:textId="75AD9FBC" w:rsidR="003F7A02" w:rsidRPr="00BA339F" w:rsidRDefault="003F7A02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A3FD3" w:rsidRPr="00BA339F" w14:paraId="1E7CFDA6" w14:textId="77777777" w:rsidTr="00BA339F">
        <w:tc>
          <w:tcPr>
            <w:tcW w:w="142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D27CA" w14:textId="6DC0B914" w:rsidR="005A3FD3" w:rsidRPr="00BA339F" w:rsidRDefault="00D2164E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Residential Vacant</w:t>
            </w: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CC3397" w14:textId="136A91EC" w:rsidR="00B52738" w:rsidRPr="00BA339F" w:rsidRDefault="00B52738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FA87A" w14:textId="77777777" w:rsidR="005A3FD3" w:rsidRPr="00BA339F" w:rsidRDefault="005A3FD3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FE4256F" w14:textId="46DC7B14" w:rsidR="00E11531" w:rsidRPr="00BA339F" w:rsidRDefault="00E11531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03CB3AC" w14:textId="0EA15171" w:rsidR="00884C01" w:rsidRPr="00BA339F" w:rsidRDefault="00884C01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E61584" w:rsidRPr="00BA339F" w14:paraId="573AA8AC" w14:textId="77777777" w:rsidTr="00BA339F">
        <w:tc>
          <w:tcPr>
            <w:tcW w:w="9504" w:type="dxa"/>
            <w:shd w:val="clear" w:color="auto" w:fill="9D90A0" w:themeFill="accent6"/>
          </w:tcPr>
          <w:p w14:paraId="1FC15731" w14:textId="2648F97B" w:rsidR="00E61584" w:rsidRPr="00BA339F" w:rsidRDefault="00E61584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Cyclical Reassessment</w:t>
            </w:r>
          </w:p>
        </w:tc>
      </w:tr>
      <w:tr w:rsidR="00683994" w:rsidRPr="00BA339F" w14:paraId="581EE43F" w14:textId="77777777" w:rsidTr="00BA339F">
        <w:tc>
          <w:tcPr>
            <w:tcW w:w="9504" w:type="dxa"/>
            <w:shd w:val="clear" w:color="auto" w:fill="EBE8EC" w:themeFill="accent6" w:themeFillTint="33"/>
          </w:tcPr>
          <w:p w14:paraId="75FF2442" w14:textId="77911873" w:rsidR="00683994" w:rsidRPr="00BA339F" w:rsidRDefault="00683994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Please explain which townships were reviewed as part of the current phase of the cyclical reassessment.</w:t>
            </w:r>
          </w:p>
        </w:tc>
      </w:tr>
      <w:tr w:rsidR="00F60437" w:rsidRPr="00BA339F" w14:paraId="53E819C0" w14:textId="77777777" w:rsidTr="00BA339F">
        <w:tc>
          <w:tcPr>
            <w:tcW w:w="9504" w:type="dxa"/>
          </w:tcPr>
          <w:p w14:paraId="56E41BB3" w14:textId="77777777" w:rsidR="005C76C5" w:rsidRPr="00BA339F" w:rsidRDefault="00ED0EDC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80790DA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54CA11C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C34E2A8" w14:textId="7A6CD489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57F2F3" w14:textId="77777777" w:rsidR="00E61584" w:rsidRPr="00BA339F" w:rsidRDefault="00E61584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683994" w:rsidRPr="00BA339F" w14:paraId="6D40FE4C" w14:textId="77777777" w:rsidTr="00BA339F">
        <w:tc>
          <w:tcPr>
            <w:tcW w:w="9504" w:type="dxa"/>
            <w:shd w:val="clear" w:color="auto" w:fill="EBE8EC" w:themeFill="accent6" w:themeFillTint="33"/>
          </w:tcPr>
          <w:p w14:paraId="59ECD1FF" w14:textId="78C7F36D" w:rsidR="00683994" w:rsidRPr="00BA339F" w:rsidRDefault="00683994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Was the land order completed for the current cyclical reassessment phase? </w:t>
            </w:r>
          </w:p>
        </w:tc>
      </w:tr>
      <w:tr w:rsidR="002D625B" w:rsidRPr="00BA339F" w14:paraId="5DAB6E13" w14:textId="77777777" w:rsidTr="00BA339F">
        <w:tc>
          <w:tcPr>
            <w:tcW w:w="9504" w:type="dxa"/>
          </w:tcPr>
          <w:p w14:paraId="33D57424" w14:textId="77777777" w:rsidR="002D625B" w:rsidRPr="00BA339F" w:rsidRDefault="002D625B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ED54AB8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3610FE4" w14:textId="3C2288C0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42BA4CA" w14:textId="77777777" w:rsidR="00BE5237" w:rsidRPr="00BA339F" w:rsidRDefault="00BE5237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9504"/>
      </w:tblGrid>
      <w:tr w:rsidR="00FA3DCA" w:rsidRPr="00BA339F" w14:paraId="5750FEF6" w14:textId="77777777" w:rsidTr="00BA339F">
        <w:tc>
          <w:tcPr>
            <w:tcW w:w="9504" w:type="dxa"/>
            <w:tcBorders>
              <w:bottom w:val="single" w:sz="4" w:space="0" w:color="auto"/>
            </w:tcBorders>
            <w:shd w:val="clear" w:color="auto" w:fill="9D90A0" w:themeFill="accent6"/>
          </w:tcPr>
          <w:p w14:paraId="29FC8397" w14:textId="15C55163" w:rsidR="00FA3DCA" w:rsidRPr="00BA339F" w:rsidRDefault="00FA3DCA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683994" w:rsidRPr="00BA339F" w14:paraId="6152526E" w14:textId="77777777" w:rsidTr="00BA339F">
        <w:tc>
          <w:tcPr>
            <w:tcW w:w="9504" w:type="dxa"/>
            <w:shd w:val="clear" w:color="auto" w:fill="EBE8EC" w:themeFill="accent6" w:themeFillTint="33"/>
          </w:tcPr>
          <w:p w14:paraId="0D8FD105" w14:textId="41593AE4" w:rsidR="00683994" w:rsidRPr="00BA339F" w:rsidRDefault="00683994" w:rsidP="00BA339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n this space, please provide any additional information you would like to provide the Department </w:t>
            </w:r>
            <w:proofErr w:type="gramStart"/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in order to</w:t>
            </w:r>
            <w:proofErr w:type="gramEnd"/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help facilitate the approval of the ratio study. Such items could be standard operating procedures for certain assessment practices (</w:t>
            </w:r>
            <w:r w:rsidR="00370662"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>e.g.,</w:t>
            </w:r>
            <w:r w:rsidRPr="00BA33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effective age changes), a timeline of changes made by the assessor’s office, or any other information deemed pertinent.</w:t>
            </w:r>
          </w:p>
        </w:tc>
      </w:tr>
      <w:tr w:rsidR="00FA3DCA" w:rsidRPr="00BA339F" w14:paraId="0C7ACA3C" w14:textId="77777777" w:rsidTr="00BA339F">
        <w:tc>
          <w:tcPr>
            <w:tcW w:w="9504" w:type="dxa"/>
          </w:tcPr>
          <w:p w14:paraId="13E506B1" w14:textId="77777777" w:rsidR="00FA3DCA" w:rsidRPr="00BA339F" w:rsidRDefault="00FA3DCA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43E7F14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C9E06BE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575971D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B33298D" w14:textId="3A44FB26" w:rsidR="00ED718D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F65B51E" w14:textId="77777777" w:rsidR="00BA339F" w:rsidRPr="00BA339F" w:rsidRDefault="00BA339F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4CDBCEC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98B34F1" w14:textId="77777777" w:rsidR="00ED718D" w:rsidRPr="00BA339F" w:rsidRDefault="00ED718D" w:rsidP="00BA33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45AA3A6" w14:textId="77777777" w:rsidR="00E2546C" w:rsidRPr="00BA339F" w:rsidRDefault="00E2546C" w:rsidP="00BA339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2546C" w:rsidRPr="00BA339F" w:rsidSect="00BA339F">
      <w:footerReference w:type="defaul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C0267" w14:textId="77777777" w:rsidR="005D35A1" w:rsidRPr="00D876F3" w:rsidRDefault="005D35A1" w:rsidP="00D876F3">
      <w:r>
        <w:separator/>
      </w:r>
    </w:p>
  </w:endnote>
  <w:endnote w:type="continuationSeparator" w:id="0">
    <w:p w14:paraId="0140CE9C" w14:textId="77777777" w:rsidR="005D35A1" w:rsidRPr="00D876F3" w:rsidRDefault="005D35A1" w:rsidP="00D87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63D2C" w14:textId="77777777" w:rsidR="007519AD" w:rsidRPr="00BA339F" w:rsidRDefault="007519AD" w:rsidP="00BA339F">
    <w:pPr>
      <w:pStyle w:val="Footer"/>
      <w:spacing w:after="0" w:line="240" w:lineRule="auto"/>
      <w:jc w:val="center"/>
      <w:rPr>
        <w:rFonts w:ascii="Times New Roman" w:hAnsi="Times New Roman"/>
        <w:sz w:val="20"/>
        <w:szCs w:val="20"/>
      </w:rPr>
    </w:pPr>
    <w:r w:rsidRPr="00BA339F">
      <w:rPr>
        <w:rFonts w:ascii="Times New Roman" w:hAnsi="Times New Roman"/>
        <w:sz w:val="20"/>
        <w:szCs w:val="20"/>
      </w:rPr>
      <w:t xml:space="preserve">Page </w:t>
    </w:r>
    <w:r w:rsidR="00A53107" w:rsidRPr="00BA339F">
      <w:rPr>
        <w:rFonts w:ascii="Times New Roman" w:hAnsi="Times New Roman"/>
        <w:sz w:val="20"/>
        <w:szCs w:val="20"/>
      </w:rPr>
      <w:fldChar w:fldCharType="begin"/>
    </w:r>
    <w:r w:rsidRPr="00BA339F">
      <w:rPr>
        <w:rFonts w:ascii="Times New Roman" w:hAnsi="Times New Roman"/>
        <w:sz w:val="20"/>
        <w:szCs w:val="20"/>
      </w:rPr>
      <w:instrText xml:space="preserve"> PAGE </w:instrText>
    </w:r>
    <w:r w:rsidR="00A53107" w:rsidRPr="00BA339F">
      <w:rPr>
        <w:rFonts w:ascii="Times New Roman" w:hAnsi="Times New Roman"/>
        <w:sz w:val="20"/>
        <w:szCs w:val="20"/>
      </w:rPr>
      <w:fldChar w:fldCharType="separate"/>
    </w:r>
    <w:r w:rsidR="002E6330" w:rsidRPr="00BA339F">
      <w:rPr>
        <w:rFonts w:ascii="Times New Roman" w:hAnsi="Times New Roman"/>
        <w:noProof/>
        <w:sz w:val="20"/>
        <w:szCs w:val="20"/>
      </w:rPr>
      <w:t>3</w:t>
    </w:r>
    <w:r w:rsidR="00A53107" w:rsidRPr="00BA339F">
      <w:rPr>
        <w:rFonts w:ascii="Times New Roman" w:hAnsi="Times New Roman"/>
        <w:sz w:val="20"/>
        <w:szCs w:val="20"/>
      </w:rPr>
      <w:fldChar w:fldCharType="end"/>
    </w:r>
    <w:r w:rsidRPr="00BA339F">
      <w:rPr>
        <w:rFonts w:ascii="Times New Roman" w:hAnsi="Times New Roman"/>
        <w:sz w:val="20"/>
        <w:szCs w:val="20"/>
      </w:rPr>
      <w:t xml:space="preserve"> of </w:t>
    </w:r>
    <w:r w:rsidR="00A53107" w:rsidRPr="00BA339F">
      <w:rPr>
        <w:rFonts w:ascii="Times New Roman" w:hAnsi="Times New Roman"/>
        <w:sz w:val="20"/>
        <w:szCs w:val="20"/>
      </w:rPr>
      <w:fldChar w:fldCharType="begin"/>
    </w:r>
    <w:r w:rsidRPr="00BA339F">
      <w:rPr>
        <w:rFonts w:ascii="Times New Roman" w:hAnsi="Times New Roman"/>
        <w:sz w:val="20"/>
        <w:szCs w:val="20"/>
      </w:rPr>
      <w:instrText xml:space="preserve"> NUMPAGES  </w:instrText>
    </w:r>
    <w:r w:rsidR="00A53107" w:rsidRPr="00BA339F">
      <w:rPr>
        <w:rFonts w:ascii="Times New Roman" w:hAnsi="Times New Roman"/>
        <w:sz w:val="20"/>
        <w:szCs w:val="20"/>
      </w:rPr>
      <w:fldChar w:fldCharType="separate"/>
    </w:r>
    <w:r w:rsidR="002E6330" w:rsidRPr="00BA339F">
      <w:rPr>
        <w:rFonts w:ascii="Times New Roman" w:hAnsi="Times New Roman"/>
        <w:noProof/>
        <w:sz w:val="20"/>
        <w:szCs w:val="20"/>
      </w:rPr>
      <w:t>3</w:t>
    </w:r>
    <w:r w:rsidR="00A53107" w:rsidRPr="00BA339F">
      <w:rPr>
        <w:rFonts w:ascii="Times New Roman" w:hAnsi="Times New Roman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17453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E6CF9A5" w14:textId="14AA5E5E" w:rsidR="00BA339F" w:rsidRPr="00BA339F" w:rsidRDefault="00BA339F" w:rsidP="00BA339F">
            <w:pPr>
              <w:pStyle w:val="Footer"/>
              <w:jc w:val="center"/>
            </w:pPr>
            <w:r w:rsidRPr="00BA339F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BA339F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2</w:t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BA339F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BA339F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2</w:t>
            </w:r>
            <w:r w:rsidRPr="00BA339F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B4EEA" w14:textId="77777777" w:rsidR="005D35A1" w:rsidRPr="00D876F3" w:rsidRDefault="005D35A1" w:rsidP="00D876F3">
      <w:r>
        <w:separator/>
      </w:r>
    </w:p>
  </w:footnote>
  <w:footnote w:type="continuationSeparator" w:id="0">
    <w:p w14:paraId="5CCBE742" w14:textId="77777777" w:rsidR="005D35A1" w:rsidRPr="00D876F3" w:rsidRDefault="005D35A1" w:rsidP="00D87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0F65"/>
    <w:multiLevelType w:val="hybridMultilevel"/>
    <w:tmpl w:val="8B441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96A09"/>
    <w:multiLevelType w:val="hybridMultilevel"/>
    <w:tmpl w:val="95520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E074C"/>
    <w:multiLevelType w:val="hybridMultilevel"/>
    <w:tmpl w:val="2132C91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4667AF5"/>
    <w:multiLevelType w:val="hybridMultilevel"/>
    <w:tmpl w:val="99C257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formatting="1" w:enforcement="0"/>
  <w:autoFormatOverride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EHInNDC0tzCyUdpeDU4uLM/DyQAqNaAF6dtA8sAAAA"/>
  </w:docVars>
  <w:rsids>
    <w:rsidRoot w:val="00625CEA"/>
    <w:rsid w:val="00006278"/>
    <w:rsid w:val="00013C48"/>
    <w:rsid w:val="00046C74"/>
    <w:rsid w:val="00062B9C"/>
    <w:rsid w:val="00071F31"/>
    <w:rsid w:val="00074F95"/>
    <w:rsid w:val="0009090F"/>
    <w:rsid w:val="000A7E8D"/>
    <w:rsid w:val="000B1A2C"/>
    <w:rsid w:val="000B5059"/>
    <w:rsid w:val="000D09DC"/>
    <w:rsid w:val="000D7BF2"/>
    <w:rsid w:val="000E00DC"/>
    <w:rsid w:val="001119B0"/>
    <w:rsid w:val="00120490"/>
    <w:rsid w:val="00135B5A"/>
    <w:rsid w:val="00167B7C"/>
    <w:rsid w:val="00172EE1"/>
    <w:rsid w:val="00185018"/>
    <w:rsid w:val="001911D6"/>
    <w:rsid w:val="001A0FB4"/>
    <w:rsid w:val="001D08BB"/>
    <w:rsid w:val="001D7EDC"/>
    <w:rsid w:val="001E54DE"/>
    <w:rsid w:val="00204B79"/>
    <w:rsid w:val="00216ADC"/>
    <w:rsid w:val="00216ED7"/>
    <w:rsid w:val="00230345"/>
    <w:rsid w:val="00232404"/>
    <w:rsid w:val="00252778"/>
    <w:rsid w:val="002944D7"/>
    <w:rsid w:val="002D625B"/>
    <w:rsid w:val="002E1E64"/>
    <w:rsid w:val="002E6330"/>
    <w:rsid w:val="002F151D"/>
    <w:rsid w:val="003049BD"/>
    <w:rsid w:val="00310951"/>
    <w:rsid w:val="003211FD"/>
    <w:rsid w:val="0033158A"/>
    <w:rsid w:val="003352BB"/>
    <w:rsid w:val="003428C7"/>
    <w:rsid w:val="00370662"/>
    <w:rsid w:val="00381EC8"/>
    <w:rsid w:val="003912C8"/>
    <w:rsid w:val="003A1C75"/>
    <w:rsid w:val="003B1D21"/>
    <w:rsid w:val="003B27A8"/>
    <w:rsid w:val="003B28A1"/>
    <w:rsid w:val="003B7685"/>
    <w:rsid w:val="003C7F31"/>
    <w:rsid w:val="003D07F6"/>
    <w:rsid w:val="003D509C"/>
    <w:rsid w:val="003F17BF"/>
    <w:rsid w:val="003F7A02"/>
    <w:rsid w:val="003F7DE6"/>
    <w:rsid w:val="00405E5F"/>
    <w:rsid w:val="00407118"/>
    <w:rsid w:val="004100BB"/>
    <w:rsid w:val="00410B03"/>
    <w:rsid w:val="00414727"/>
    <w:rsid w:val="00467301"/>
    <w:rsid w:val="004767AE"/>
    <w:rsid w:val="00495A7C"/>
    <w:rsid w:val="004A1A6B"/>
    <w:rsid w:val="004A7487"/>
    <w:rsid w:val="004B4BC3"/>
    <w:rsid w:val="004B7F49"/>
    <w:rsid w:val="004D3EB9"/>
    <w:rsid w:val="004D4327"/>
    <w:rsid w:val="004E77D9"/>
    <w:rsid w:val="00506AC1"/>
    <w:rsid w:val="00517D83"/>
    <w:rsid w:val="00526D19"/>
    <w:rsid w:val="00546A91"/>
    <w:rsid w:val="00554BCB"/>
    <w:rsid w:val="005567EF"/>
    <w:rsid w:val="005622D5"/>
    <w:rsid w:val="00572089"/>
    <w:rsid w:val="005746BC"/>
    <w:rsid w:val="00590D14"/>
    <w:rsid w:val="005A0861"/>
    <w:rsid w:val="005A3FD3"/>
    <w:rsid w:val="005A46E9"/>
    <w:rsid w:val="005B0994"/>
    <w:rsid w:val="005C0890"/>
    <w:rsid w:val="005C174E"/>
    <w:rsid w:val="005C6029"/>
    <w:rsid w:val="005C76C5"/>
    <w:rsid w:val="005D35A1"/>
    <w:rsid w:val="005D69D9"/>
    <w:rsid w:val="005D7F70"/>
    <w:rsid w:val="00614155"/>
    <w:rsid w:val="006224F9"/>
    <w:rsid w:val="00625CEA"/>
    <w:rsid w:val="0063133B"/>
    <w:rsid w:val="00646813"/>
    <w:rsid w:val="00653BC8"/>
    <w:rsid w:val="00683011"/>
    <w:rsid w:val="00683994"/>
    <w:rsid w:val="006A744C"/>
    <w:rsid w:val="006D0F2F"/>
    <w:rsid w:val="006D29E0"/>
    <w:rsid w:val="006F65F3"/>
    <w:rsid w:val="006F6691"/>
    <w:rsid w:val="00706778"/>
    <w:rsid w:val="00727080"/>
    <w:rsid w:val="007519AD"/>
    <w:rsid w:val="0075272C"/>
    <w:rsid w:val="0075392D"/>
    <w:rsid w:val="00773E9A"/>
    <w:rsid w:val="0077409B"/>
    <w:rsid w:val="00784019"/>
    <w:rsid w:val="007A4901"/>
    <w:rsid w:val="007B2862"/>
    <w:rsid w:val="007D528B"/>
    <w:rsid w:val="007F60F7"/>
    <w:rsid w:val="00802B18"/>
    <w:rsid w:val="00805B9F"/>
    <w:rsid w:val="0082761F"/>
    <w:rsid w:val="0086445B"/>
    <w:rsid w:val="00867182"/>
    <w:rsid w:val="0088020B"/>
    <w:rsid w:val="00884C01"/>
    <w:rsid w:val="008930D1"/>
    <w:rsid w:val="00893AB3"/>
    <w:rsid w:val="008B2518"/>
    <w:rsid w:val="008D0A14"/>
    <w:rsid w:val="00900ED5"/>
    <w:rsid w:val="0094011D"/>
    <w:rsid w:val="009511D8"/>
    <w:rsid w:val="00953696"/>
    <w:rsid w:val="00953B2A"/>
    <w:rsid w:val="009637D4"/>
    <w:rsid w:val="00964437"/>
    <w:rsid w:val="0097038F"/>
    <w:rsid w:val="009707F4"/>
    <w:rsid w:val="00983629"/>
    <w:rsid w:val="00995428"/>
    <w:rsid w:val="009C57AB"/>
    <w:rsid w:val="009E1C4C"/>
    <w:rsid w:val="009F632C"/>
    <w:rsid w:val="009F7B7A"/>
    <w:rsid w:val="00A15077"/>
    <w:rsid w:val="00A355AD"/>
    <w:rsid w:val="00A53107"/>
    <w:rsid w:val="00A9240F"/>
    <w:rsid w:val="00A96789"/>
    <w:rsid w:val="00A97FFE"/>
    <w:rsid w:val="00AA635E"/>
    <w:rsid w:val="00AB738A"/>
    <w:rsid w:val="00AD062F"/>
    <w:rsid w:val="00B043B2"/>
    <w:rsid w:val="00B1291E"/>
    <w:rsid w:val="00B168E1"/>
    <w:rsid w:val="00B22330"/>
    <w:rsid w:val="00B32EB6"/>
    <w:rsid w:val="00B36EF1"/>
    <w:rsid w:val="00B44EB3"/>
    <w:rsid w:val="00B52738"/>
    <w:rsid w:val="00B60EA2"/>
    <w:rsid w:val="00B6187F"/>
    <w:rsid w:val="00B72EC1"/>
    <w:rsid w:val="00B92370"/>
    <w:rsid w:val="00B94ACA"/>
    <w:rsid w:val="00BA1DB3"/>
    <w:rsid w:val="00BA339F"/>
    <w:rsid w:val="00BB0AFC"/>
    <w:rsid w:val="00BB2934"/>
    <w:rsid w:val="00BC0565"/>
    <w:rsid w:val="00BD4860"/>
    <w:rsid w:val="00BD7D76"/>
    <w:rsid w:val="00BE5237"/>
    <w:rsid w:val="00BE6694"/>
    <w:rsid w:val="00C21401"/>
    <w:rsid w:val="00C36B14"/>
    <w:rsid w:val="00C445E6"/>
    <w:rsid w:val="00C53561"/>
    <w:rsid w:val="00C650D1"/>
    <w:rsid w:val="00C862C2"/>
    <w:rsid w:val="00C871E5"/>
    <w:rsid w:val="00C91753"/>
    <w:rsid w:val="00C92B0F"/>
    <w:rsid w:val="00C93540"/>
    <w:rsid w:val="00CA1093"/>
    <w:rsid w:val="00CA1736"/>
    <w:rsid w:val="00CC77D1"/>
    <w:rsid w:val="00CD1B50"/>
    <w:rsid w:val="00CE0157"/>
    <w:rsid w:val="00D04FD7"/>
    <w:rsid w:val="00D16A7D"/>
    <w:rsid w:val="00D17F8B"/>
    <w:rsid w:val="00D2164E"/>
    <w:rsid w:val="00D462C3"/>
    <w:rsid w:val="00D53844"/>
    <w:rsid w:val="00D552BC"/>
    <w:rsid w:val="00D67DD0"/>
    <w:rsid w:val="00D7292D"/>
    <w:rsid w:val="00D84D01"/>
    <w:rsid w:val="00D876F3"/>
    <w:rsid w:val="00D95C65"/>
    <w:rsid w:val="00DA4DD1"/>
    <w:rsid w:val="00DC08DA"/>
    <w:rsid w:val="00DF2337"/>
    <w:rsid w:val="00DF24D1"/>
    <w:rsid w:val="00E07DD0"/>
    <w:rsid w:val="00E11531"/>
    <w:rsid w:val="00E2546C"/>
    <w:rsid w:val="00E25AAF"/>
    <w:rsid w:val="00E4473B"/>
    <w:rsid w:val="00E61584"/>
    <w:rsid w:val="00E715EE"/>
    <w:rsid w:val="00E91F9C"/>
    <w:rsid w:val="00EA57B7"/>
    <w:rsid w:val="00EC5B3F"/>
    <w:rsid w:val="00EC6ED8"/>
    <w:rsid w:val="00EC701F"/>
    <w:rsid w:val="00ED0EDC"/>
    <w:rsid w:val="00ED2821"/>
    <w:rsid w:val="00ED718D"/>
    <w:rsid w:val="00EF515C"/>
    <w:rsid w:val="00F32FCE"/>
    <w:rsid w:val="00F47D57"/>
    <w:rsid w:val="00F60437"/>
    <w:rsid w:val="00F6483B"/>
    <w:rsid w:val="00F75530"/>
    <w:rsid w:val="00F76C2A"/>
    <w:rsid w:val="00F80B18"/>
    <w:rsid w:val="00F912E9"/>
    <w:rsid w:val="00F95126"/>
    <w:rsid w:val="00FA3DCA"/>
    <w:rsid w:val="00FA77A6"/>
    <w:rsid w:val="00FB5FFC"/>
    <w:rsid w:val="00FB6D67"/>
    <w:rsid w:val="00FC5054"/>
    <w:rsid w:val="00FC612F"/>
    <w:rsid w:val="00FE4EFD"/>
    <w:rsid w:val="00FF2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6AA8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95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19A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519A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519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519A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9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519A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850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08B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08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20188-BE8F-4252-AFA7-DC959CE4BAF8}"/>
      </w:docPartPr>
      <w:docPartBody>
        <w:p w:rsidR="00C0710E" w:rsidRDefault="005E56AD">
          <w:r w:rsidRPr="003C5A3F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56AD"/>
    <w:rsid w:val="000D2924"/>
    <w:rsid w:val="004256CF"/>
    <w:rsid w:val="005E56AD"/>
    <w:rsid w:val="00785EAE"/>
    <w:rsid w:val="00B16ADF"/>
    <w:rsid w:val="00C07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p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6A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7AD98D233AA42A51C26524FC3E7AA" ma:contentTypeVersion="7" ma:contentTypeDescription="Create a new document." ma:contentTypeScope="" ma:versionID="2e947de8f009eada5ab018583bac6055">
  <xsd:schema xmlns:xsd="http://www.w3.org/2001/XMLSchema" xmlns:xs="http://www.w3.org/2001/XMLSchema" xmlns:p="http://schemas.microsoft.com/office/2006/metadata/properties" xmlns:ns2="a07b5843-fba6-4a6a-b6ab-1ed9b6423620" targetNamespace="http://schemas.microsoft.com/office/2006/metadata/properties" ma:root="true" ma:fieldsID="c7698fa117c762a24d3e21c2e5584bf8" ns2:_="">
    <xsd:import namespace="a07b5843-fba6-4a6a-b6ab-1ed9b6423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b5843-fba6-4a6a-b6ab-1ed9b64236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F07F9-F282-473E-A080-0716B303474E}">
  <ds:schemaRefs>
    <ds:schemaRef ds:uri="a07b5843-fba6-4a6a-b6ab-1ed9b6423620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FA4F8E5-6A94-4011-9596-D955865FE5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7b5843-fba6-4a6a-b6ab-1ed9b6423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70977F-806D-43C5-85AF-0B83DBD68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524E44-5105-420F-9D5C-83E9A6F4E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8</Words>
  <Characters>1532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rrative Template</vt:lpstr>
    </vt:vector>
  </TitlesOfParts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rative Template</dc:title>
  <dc:creator/>
  <cp:lastModifiedBy/>
  <cp:revision>1</cp:revision>
  <dcterms:created xsi:type="dcterms:W3CDTF">2022-01-25T20:14:00Z</dcterms:created>
  <dcterms:modified xsi:type="dcterms:W3CDTF">2022-01-2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7AD98D233AA42A51C26524FC3E7AA</vt:lpwstr>
  </property>
</Properties>
</file>